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69606B" w14:textId="068A068C" w:rsidR="00CA615D" w:rsidRDefault="00BE4186" w:rsidP="00BE4186">
      <w:pPr>
        <w:spacing w:after="48" w:line="292" w:lineRule="auto"/>
        <w:ind w:left="3862" w:hanging="3440"/>
        <w:jc w:val="center"/>
        <w:rPr>
          <w:b/>
          <w:bCs/>
          <w:sz w:val="26"/>
          <w:szCs w:val="26"/>
        </w:rPr>
      </w:pPr>
      <w:r w:rsidRPr="00BE4186">
        <w:rPr>
          <w:b/>
          <w:bCs/>
          <w:sz w:val="26"/>
          <w:szCs w:val="26"/>
        </w:rPr>
        <w:t xml:space="preserve">International Conference on Webometrics </w:t>
      </w:r>
      <w:proofErr w:type="spellStart"/>
      <w:r w:rsidRPr="00BE4186">
        <w:rPr>
          <w:b/>
          <w:bCs/>
          <w:sz w:val="26"/>
          <w:szCs w:val="26"/>
        </w:rPr>
        <w:t>Informetrics</w:t>
      </w:r>
      <w:proofErr w:type="spellEnd"/>
      <w:r w:rsidRPr="00BE4186">
        <w:rPr>
          <w:b/>
          <w:bCs/>
          <w:sz w:val="26"/>
          <w:szCs w:val="26"/>
        </w:rPr>
        <w:t xml:space="preserve">, </w:t>
      </w:r>
      <w:proofErr w:type="spellStart"/>
      <w:r w:rsidRPr="00BE4186">
        <w:rPr>
          <w:b/>
          <w:bCs/>
          <w:sz w:val="26"/>
          <w:szCs w:val="26"/>
        </w:rPr>
        <w:t>Scientometrics</w:t>
      </w:r>
      <w:proofErr w:type="spellEnd"/>
      <w:r w:rsidRPr="00BE4186">
        <w:rPr>
          <w:b/>
          <w:bCs/>
          <w:sz w:val="26"/>
          <w:szCs w:val="26"/>
        </w:rPr>
        <w:t xml:space="preserve"> </w:t>
      </w:r>
      <w:proofErr w:type="gramStart"/>
      <w:r w:rsidRPr="00BE4186">
        <w:rPr>
          <w:b/>
          <w:bCs/>
          <w:sz w:val="26"/>
          <w:szCs w:val="26"/>
        </w:rPr>
        <w:t>( WIS</w:t>
      </w:r>
      <w:proofErr w:type="gramEnd"/>
      <w:r w:rsidRPr="00BE4186">
        <w:rPr>
          <w:b/>
          <w:bCs/>
          <w:sz w:val="26"/>
          <w:szCs w:val="26"/>
        </w:rPr>
        <w:t>)</w:t>
      </w:r>
    </w:p>
    <w:p w14:paraId="7829E386" w14:textId="3F5FD662" w:rsidR="00BE4186" w:rsidRPr="00BE4186" w:rsidRDefault="00BE4186" w:rsidP="00BE4186">
      <w:pPr>
        <w:spacing w:after="48" w:line="292" w:lineRule="auto"/>
        <w:ind w:left="3862" w:hanging="3440"/>
        <w:jc w:val="center"/>
        <w:rPr>
          <w:b/>
          <w:bCs/>
          <w:color w:val="FF0000"/>
          <w:sz w:val="26"/>
          <w:szCs w:val="26"/>
        </w:rPr>
      </w:pPr>
      <w:r>
        <w:rPr>
          <w:b/>
          <w:bCs/>
          <w:sz w:val="26"/>
          <w:szCs w:val="26"/>
        </w:rPr>
        <w:t>COLLNET 2026</w:t>
      </w:r>
    </w:p>
    <w:p w14:paraId="176E9550" w14:textId="5AB035D5" w:rsidR="00CA615D" w:rsidRDefault="00CA615D" w:rsidP="00BE4186">
      <w:pPr>
        <w:spacing w:after="0" w:line="240" w:lineRule="auto"/>
        <w:ind w:left="0" w:firstLine="0"/>
      </w:pPr>
    </w:p>
    <w:p w14:paraId="04D898A1" w14:textId="5CBE926A" w:rsidR="009D00FC" w:rsidRPr="00720363" w:rsidRDefault="0065265E" w:rsidP="00837C1B">
      <w:pPr>
        <w:spacing w:after="2" w:line="240" w:lineRule="auto"/>
        <w:ind w:left="0" w:firstLine="0"/>
        <w:jc w:val="center"/>
        <w:rPr>
          <w:szCs w:val="24"/>
        </w:rPr>
      </w:pPr>
      <w:r w:rsidRPr="00720363">
        <w:rPr>
          <w:b/>
          <w:szCs w:val="24"/>
        </w:rPr>
        <w:t xml:space="preserve">AUTHOR/CO-AUTHOR </w:t>
      </w:r>
      <w:r w:rsidR="00431D68" w:rsidRPr="00720363">
        <w:rPr>
          <w:b/>
          <w:szCs w:val="24"/>
        </w:rPr>
        <w:t xml:space="preserve">DECLARATION </w:t>
      </w:r>
      <w:r w:rsidRPr="00720363">
        <w:rPr>
          <w:b/>
          <w:szCs w:val="24"/>
        </w:rPr>
        <w:t>FORM</w:t>
      </w:r>
    </w:p>
    <w:p w14:paraId="04640945" w14:textId="77777777" w:rsidR="009D00FC" w:rsidRDefault="0065265E">
      <w:pPr>
        <w:spacing w:after="0" w:line="240" w:lineRule="auto"/>
        <w:ind w:left="0" w:firstLine="0"/>
        <w:jc w:val="left"/>
      </w:pPr>
      <w:r>
        <w:rPr>
          <w:b/>
          <w:sz w:val="30"/>
        </w:rPr>
        <w:t xml:space="preserve"> </w:t>
      </w:r>
    </w:p>
    <w:p w14:paraId="0CC45910" w14:textId="77777777" w:rsidR="009D00FC" w:rsidRPr="00720363" w:rsidRDefault="0065265E">
      <w:pPr>
        <w:spacing w:after="4" w:line="240" w:lineRule="auto"/>
        <w:ind w:left="221" w:firstLine="0"/>
        <w:jc w:val="left"/>
        <w:rPr>
          <w:sz w:val="22"/>
          <w:szCs w:val="21"/>
        </w:rPr>
      </w:pPr>
      <w:r w:rsidRPr="00720363">
        <w:rPr>
          <w:b/>
          <w:sz w:val="22"/>
          <w:szCs w:val="21"/>
        </w:rPr>
        <w:t xml:space="preserve">I/We, the undersigned, acknowledge that: </w:t>
      </w:r>
    </w:p>
    <w:p w14:paraId="639968BE" w14:textId="77777777" w:rsidR="009D00FC" w:rsidRPr="00720363" w:rsidRDefault="0065265E">
      <w:pPr>
        <w:spacing w:after="3" w:line="240" w:lineRule="auto"/>
        <w:ind w:left="0" w:firstLine="0"/>
        <w:jc w:val="left"/>
        <w:rPr>
          <w:sz w:val="22"/>
          <w:szCs w:val="21"/>
        </w:rPr>
      </w:pPr>
      <w:r w:rsidRPr="00720363">
        <w:rPr>
          <w:b/>
          <w:sz w:val="28"/>
          <w:szCs w:val="21"/>
        </w:rPr>
        <w:t xml:space="preserve"> </w:t>
      </w:r>
    </w:p>
    <w:p w14:paraId="0F542821" w14:textId="77777777" w:rsidR="009D00FC" w:rsidRPr="00720363" w:rsidRDefault="0065265E">
      <w:pPr>
        <w:numPr>
          <w:ilvl w:val="0"/>
          <w:numId w:val="1"/>
        </w:numPr>
        <w:spacing w:after="0"/>
        <w:ind w:hanging="360"/>
        <w:rPr>
          <w:sz w:val="22"/>
          <w:szCs w:val="21"/>
        </w:rPr>
      </w:pPr>
      <w:r w:rsidRPr="00720363">
        <w:rPr>
          <w:sz w:val="22"/>
          <w:szCs w:val="21"/>
        </w:rPr>
        <w:t xml:space="preserve">I/We have authored/co-authored or supervised the research entitled </w:t>
      </w:r>
    </w:p>
    <w:p w14:paraId="2A942B11" w14:textId="77777777" w:rsidR="009D00FC" w:rsidRPr="00720363" w:rsidRDefault="0065265E">
      <w:pPr>
        <w:spacing w:after="4" w:line="276" w:lineRule="auto"/>
        <w:ind w:left="0" w:firstLine="0"/>
        <w:jc w:val="left"/>
        <w:rPr>
          <w:sz w:val="22"/>
          <w:szCs w:val="21"/>
        </w:rPr>
      </w:pPr>
      <w:r w:rsidRPr="00720363">
        <w:rPr>
          <w:szCs w:val="21"/>
        </w:rPr>
        <w:t xml:space="preserve"> </w:t>
      </w:r>
    </w:p>
    <w:tbl>
      <w:tblPr>
        <w:tblStyle w:val="TableGrid"/>
        <w:tblW w:w="8640" w:type="dxa"/>
        <w:tblInd w:w="535" w:type="dxa"/>
        <w:tblCellMar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640"/>
      </w:tblGrid>
      <w:tr w:rsidR="009D00FC" w:rsidRPr="00720363" w14:paraId="3FDD620B" w14:textId="77777777" w:rsidTr="0024337F">
        <w:tc>
          <w:tcPr>
            <w:tcW w:w="8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5040B" w14:textId="77777777" w:rsidR="009D00FC" w:rsidRPr="00720363" w:rsidRDefault="0065265E">
            <w:pPr>
              <w:spacing w:after="0" w:line="240" w:lineRule="auto"/>
              <w:ind w:left="0" w:firstLine="0"/>
              <w:jc w:val="left"/>
              <w:rPr>
                <w:sz w:val="22"/>
                <w:szCs w:val="21"/>
              </w:rPr>
            </w:pPr>
            <w:r w:rsidRPr="00720363">
              <w:rPr>
                <w:szCs w:val="21"/>
              </w:rPr>
              <w:t xml:space="preserve"> </w:t>
            </w:r>
          </w:p>
          <w:p w14:paraId="528D8126" w14:textId="77777777" w:rsidR="009D00FC" w:rsidRPr="00720363" w:rsidRDefault="009D00FC" w:rsidP="00720363">
            <w:pPr>
              <w:spacing w:after="0"/>
              <w:rPr>
                <w:rFonts w:eastAsiaTheme="minorEastAsia"/>
                <w:sz w:val="22"/>
                <w:lang w:val="en-GB" w:eastAsia="ja-JP"/>
              </w:rPr>
            </w:pPr>
          </w:p>
          <w:p w14:paraId="12221070" w14:textId="06B370F7" w:rsidR="000628A6" w:rsidRPr="00720363" w:rsidRDefault="000628A6" w:rsidP="00631725">
            <w:pPr>
              <w:spacing w:after="0"/>
              <w:rPr>
                <w:rFonts w:eastAsiaTheme="minorEastAsia"/>
                <w:sz w:val="22"/>
                <w:lang w:val="en-GB" w:eastAsia="ja-JP"/>
              </w:rPr>
            </w:pPr>
          </w:p>
        </w:tc>
      </w:tr>
    </w:tbl>
    <w:p w14:paraId="2B07132B" w14:textId="77777777" w:rsidR="009D00FC" w:rsidRPr="00720363" w:rsidRDefault="0065265E">
      <w:pPr>
        <w:spacing w:after="0" w:line="240" w:lineRule="auto"/>
        <w:ind w:left="0" w:firstLine="0"/>
        <w:jc w:val="left"/>
        <w:rPr>
          <w:sz w:val="22"/>
          <w:szCs w:val="21"/>
        </w:rPr>
      </w:pPr>
      <w:r w:rsidRPr="00720363">
        <w:rPr>
          <w:szCs w:val="21"/>
        </w:rPr>
        <w:t xml:space="preserve"> </w:t>
      </w:r>
    </w:p>
    <w:p w14:paraId="497723EC" w14:textId="1419D182" w:rsidR="009D00FC" w:rsidRPr="00720363" w:rsidRDefault="0065265E" w:rsidP="00BE4186">
      <w:pPr>
        <w:numPr>
          <w:ilvl w:val="0"/>
          <w:numId w:val="1"/>
        </w:numPr>
        <w:ind w:hanging="357"/>
        <w:rPr>
          <w:sz w:val="22"/>
          <w:szCs w:val="21"/>
        </w:rPr>
      </w:pPr>
      <w:r w:rsidRPr="00720363">
        <w:rPr>
          <w:sz w:val="22"/>
          <w:szCs w:val="21"/>
        </w:rPr>
        <w:t>I/</w:t>
      </w:r>
      <w:r w:rsidR="000628A6" w:rsidRPr="00720363">
        <w:rPr>
          <w:rFonts w:eastAsiaTheme="minorEastAsia" w:hint="eastAsia"/>
          <w:sz w:val="22"/>
          <w:szCs w:val="21"/>
          <w:lang w:eastAsia="ja-JP"/>
        </w:rPr>
        <w:t xml:space="preserve"> </w:t>
      </w:r>
      <w:r w:rsidRPr="00720363">
        <w:rPr>
          <w:sz w:val="22"/>
          <w:szCs w:val="21"/>
        </w:rPr>
        <w:t>We agree to su</w:t>
      </w:r>
      <w:r w:rsidR="00837C1B" w:rsidRPr="00720363">
        <w:rPr>
          <w:sz w:val="22"/>
          <w:szCs w:val="21"/>
        </w:rPr>
        <w:t xml:space="preserve">bmit the above research to the </w:t>
      </w:r>
      <w:r w:rsidR="00BE4186" w:rsidRPr="00BE4186">
        <w:rPr>
          <w:sz w:val="22"/>
        </w:rPr>
        <w:t xml:space="preserve">International Conference on Webometrics </w:t>
      </w:r>
      <w:proofErr w:type="spellStart"/>
      <w:r w:rsidR="00BE4186" w:rsidRPr="00BE4186">
        <w:rPr>
          <w:sz w:val="22"/>
        </w:rPr>
        <w:t>Informetrics</w:t>
      </w:r>
      <w:proofErr w:type="spellEnd"/>
      <w:r w:rsidR="00BE4186" w:rsidRPr="00BE4186">
        <w:rPr>
          <w:sz w:val="22"/>
        </w:rPr>
        <w:t xml:space="preserve">, </w:t>
      </w:r>
      <w:proofErr w:type="spellStart"/>
      <w:r w:rsidR="00BE4186" w:rsidRPr="00BE4186">
        <w:rPr>
          <w:sz w:val="22"/>
        </w:rPr>
        <w:t>Scientometrics</w:t>
      </w:r>
      <w:proofErr w:type="spellEnd"/>
      <w:r w:rsidR="00BE4186" w:rsidRPr="00BE4186">
        <w:rPr>
          <w:sz w:val="22"/>
        </w:rPr>
        <w:t xml:space="preserve"> </w:t>
      </w:r>
      <w:proofErr w:type="gramStart"/>
      <w:r w:rsidR="00BE4186" w:rsidRPr="00BE4186">
        <w:rPr>
          <w:sz w:val="22"/>
        </w:rPr>
        <w:t>( WIS</w:t>
      </w:r>
      <w:proofErr w:type="gramEnd"/>
      <w:r w:rsidR="00BE4186" w:rsidRPr="00BE4186">
        <w:rPr>
          <w:sz w:val="22"/>
        </w:rPr>
        <w:t>)</w:t>
      </w:r>
      <w:r w:rsidR="00BE4186">
        <w:rPr>
          <w:sz w:val="22"/>
        </w:rPr>
        <w:t>- COLLNET 2026</w:t>
      </w:r>
      <w:r w:rsidR="000628A6" w:rsidRPr="00720363">
        <w:rPr>
          <w:rFonts w:eastAsiaTheme="minorEastAsia" w:hint="eastAsia"/>
          <w:sz w:val="22"/>
          <w:szCs w:val="21"/>
          <w:lang w:eastAsia="ja-JP"/>
        </w:rPr>
        <w:t>.</w:t>
      </w:r>
    </w:p>
    <w:p w14:paraId="7AAA03A0" w14:textId="35B08036" w:rsidR="009D00FC" w:rsidRPr="00720363" w:rsidRDefault="0065265E">
      <w:pPr>
        <w:numPr>
          <w:ilvl w:val="0"/>
          <w:numId w:val="1"/>
        </w:numPr>
        <w:ind w:hanging="360"/>
        <w:rPr>
          <w:sz w:val="22"/>
          <w:szCs w:val="21"/>
        </w:rPr>
      </w:pPr>
      <w:r w:rsidRPr="00720363">
        <w:rPr>
          <w:sz w:val="22"/>
          <w:szCs w:val="21"/>
        </w:rPr>
        <w:t>If the paper i</w:t>
      </w:r>
      <w:r w:rsidR="00837C1B" w:rsidRPr="00720363">
        <w:rPr>
          <w:sz w:val="22"/>
          <w:szCs w:val="21"/>
        </w:rPr>
        <w:t>s accepted for an ora</w:t>
      </w:r>
      <w:r w:rsidR="000628A6" w:rsidRPr="00720363">
        <w:rPr>
          <w:rFonts w:eastAsiaTheme="minorEastAsia" w:hint="eastAsia"/>
          <w:sz w:val="22"/>
          <w:szCs w:val="21"/>
          <w:lang w:eastAsia="ja-JP"/>
        </w:rPr>
        <w:t xml:space="preserve">l/poster </w:t>
      </w:r>
      <w:r w:rsidRPr="00720363">
        <w:rPr>
          <w:sz w:val="22"/>
          <w:szCs w:val="21"/>
        </w:rPr>
        <w:t xml:space="preserve">presentation, </w:t>
      </w:r>
      <w:r w:rsidR="00BE4186">
        <w:rPr>
          <w:sz w:val="22"/>
          <w:szCs w:val="21"/>
        </w:rPr>
        <w:t xml:space="preserve">COLLNET and </w:t>
      </w:r>
      <w:r w:rsidR="007C0774" w:rsidRPr="00720363">
        <w:rPr>
          <w:sz w:val="22"/>
          <w:szCs w:val="21"/>
        </w:rPr>
        <w:t xml:space="preserve"> </w:t>
      </w:r>
      <w:proofErr w:type="spellStart"/>
      <w:r w:rsidRPr="00720363">
        <w:rPr>
          <w:sz w:val="22"/>
          <w:szCs w:val="21"/>
        </w:rPr>
        <w:t>Uva</w:t>
      </w:r>
      <w:proofErr w:type="spellEnd"/>
      <w:r w:rsidRPr="00720363">
        <w:rPr>
          <w:sz w:val="22"/>
          <w:szCs w:val="21"/>
        </w:rPr>
        <w:t xml:space="preserve"> </w:t>
      </w:r>
      <w:proofErr w:type="spellStart"/>
      <w:r w:rsidRPr="00720363">
        <w:rPr>
          <w:sz w:val="22"/>
          <w:szCs w:val="21"/>
        </w:rPr>
        <w:t>Wellassa</w:t>
      </w:r>
      <w:proofErr w:type="spellEnd"/>
      <w:r w:rsidRPr="00720363">
        <w:rPr>
          <w:sz w:val="22"/>
          <w:szCs w:val="21"/>
        </w:rPr>
        <w:t xml:space="preserve"> University reserves the right to publish it in the conference </w:t>
      </w:r>
      <w:r w:rsidR="00BE4186">
        <w:rPr>
          <w:sz w:val="22"/>
          <w:szCs w:val="21"/>
        </w:rPr>
        <w:t>proceedings/ Selected Journals</w:t>
      </w:r>
      <w:r w:rsidRPr="00720363">
        <w:rPr>
          <w:sz w:val="22"/>
          <w:szCs w:val="21"/>
        </w:rPr>
        <w:t xml:space="preserve"> </w:t>
      </w:r>
    </w:p>
    <w:p w14:paraId="4D048C18" w14:textId="3C3B51DE" w:rsidR="00720363" w:rsidRPr="00720363" w:rsidRDefault="00235F8D" w:rsidP="00720363">
      <w:pPr>
        <w:numPr>
          <w:ilvl w:val="0"/>
          <w:numId w:val="1"/>
        </w:numPr>
        <w:spacing w:after="0"/>
        <w:ind w:left="567" w:hanging="425"/>
        <w:rPr>
          <w:sz w:val="22"/>
          <w:szCs w:val="21"/>
        </w:rPr>
      </w:pPr>
      <w:r>
        <w:rPr>
          <w:rFonts w:eastAsiaTheme="minorEastAsia" w:hint="eastAsia"/>
          <w:sz w:val="22"/>
          <w:szCs w:val="21"/>
          <w:lang w:eastAsia="ja-JP"/>
        </w:rPr>
        <w:t xml:space="preserve">I/We </w:t>
      </w:r>
      <w:r w:rsidR="00720363" w:rsidRPr="00720363">
        <w:rPr>
          <w:rFonts w:eastAsiaTheme="minorEastAsia"/>
          <w:sz w:val="22"/>
          <w:szCs w:val="21"/>
          <w:lang w:eastAsia="ja-JP"/>
        </w:rPr>
        <w:t>confirm that this abstract</w:t>
      </w:r>
      <w:r w:rsidR="00BE4186">
        <w:rPr>
          <w:rFonts w:eastAsiaTheme="minorEastAsia"/>
          <w:sz w:val="22"/>
          <w:szCs w:val="21"/>
          <w:lang w:eastAsia="ja-JP"/>
        </w:rPr>
        <w:t>/Extended abstract/Full Paper</w:t>
      </w:r>
      <w:r w:rsidR="00720363" w:rsidRPr="00720363">
        <w:rPr>
          <w:rFonts w:eastAsiaTheme="minorEastAsia"/>
          <w:sz w:val="22"/>
          <w:szCs w:val="21"/>
          <w:lang w:eastAsia="ja-JP"/>
        </w:rPr>
        <w:t xml:space="preserve"> is based on </w:t>
      </w:r>
      <w:r>
        <w:rPr>
          <w:rFonts w:eastAsiaTheme="minorEastAsia" w:hint="eastAsia"/>
          <w:sz w:val="22"/>
          <w:szCs w:val="21"/>
          <w:lang w:eastAsia="ja-JP"/>
        </w:rPr>
        <w:t xml:space="preserve">the </w:t>
      </w:r>
      <w:r w:rsidR="00720363" w:rsidRPr="00720363">
        <w:rPr>
          <w:rFonts w:eastAsiaTheme="minorEastAsia"/>
          <w:sz w:val="22"/>
          <w:szCs w:val="21"/>
          <w:lang w:eastAsia="ja-JP"/>
        </w:rPr>
        <w:t>original research. This study has not been previously published or presented.</w:t>
      </w:r>
    </w:p>
    <w:p w14:paraId="2801409E" w14:textId="77777777" w:rsidR="00720363" w:rsidRPr="00720363" w:rsidRDefault="00720363" w:rsidP="00720363">
      <w:pPr>
        <w:spacing w:after="0"/>
        <w:ind w:left="567" w:firstLine="0"/>
        <w:rPr>
          <w:rFonts w:eastAsiaTheme="minorEastAsia"/>
          <w:sz w:val="22"/>
          <w:szCs w:val="21"/>
          <w:lang w:eastAsia="ja-JP"/>
        </w:rPr>
      </w:pPr>
    </w:p>
    <w:p w14:paraId="23D1A552" w14:textId="427F4830" w:rsidR="009D00FC" w:rsidRPr="00720363" w:rsidRDefault="0065265E" w:rsidP="00720363">
      <w:pPr>
        <w:spacing w:after="0"/>
        <w:ind w:left="567" w:firstLine="0"/>
        <w:rPr>
          <w:sz w:val="22"/>
          <w:szCs w:val="21"/>
        </w:rPr>
      </w:pPr>
      <w:r w:rsidRPr="00720363">
        <w:rPr>
          <w:sz w:val="22"/>
          <w:szCs w:val="21"/>
        </w:rPr>
        <w:t xml:space="preserve">Signed, </w:t>
      </w:r>
    </w:p>
    <w:p w14:paraId="3CC00A4A" w14:textId="77777777" w:rsidR="009D00FC" w:rsidRPr="00720363" w:rsidRDefault="0065265E">
      <w:pPr>
        <w:spacing w:after="6" w:line="276" w:lineRule="auto"/>
        <w:ind w:left="0" w:firstLine="0"/>
        <w:jc w:val="left"/>
        <w:rPr>
          <w:sz w:val="22"/>
          <w:szCs w:val="21"/>
        </w:rPr>
      </w:pPr>
      <w:r w:rsidRPr="00720363">
        <w:rPr>
          <w:sz w:val="13"/>
          <w:szCs w:val="21"/>
        </w:rPr>
        <w:t xml:space="preserve"> </w:t>
      </w:r>
    </w:p>
    <w:tbl>
      <w:tblPr>
        <w:tblStyle w:val="TableGrid"/>
        <w:tblW w:w="9957" w:type="dxa"/>
        <w:tblInd w:w="110" w:type="dxa"/>
        <w:tblCellMar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1449"/>
        <w:gridCol w:w="2835"/>
        <w:gridCol w:w="2651"/>
        <w:gridCol w:w="1603"/>
        <w:gridCol w:w="1419"/>
      </w:tblGrid>
      <w:tr w:rsidR="009E6B4A" w:rsidRPr="00720363" w14:paraId="325A1A96" w14:textId="77777777" w:rsidTr="006815F4">
        <w:trPr>
          <w:trHeight w:val="432"/>
        </w:trPr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78802" w14:textId="77777777" w:rsidR="009D00FC" w:rsidRPr="00720363" w:rsidRDefault="0065265E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9875F" w14:textId="1AC839DC" w:rsidR="009D00FC" w:rsidRPr="00720363" w:rsidRDefault="0065265E" w:rsidP="00720363">
            <w:pPr>
              <w:spacing w:after="0" w:line="276" w:lineRule="auto"/>
              <w:ind w:left="103" w:firstLine="0"/>
              <w:jc w:val="center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>Name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B2EC3" w14:textId="0E6064BF" w:rsidR="009D00FC" w:rsidRPr="00720363" w:rsidRDefault="0065265E" w:rsidP="00720363">
            <w:pPr>
              <w:spacing w:after="0" w:line="276" w:lineRule="auto"/>
              <w:ind w:left="106" w:firstLine="0"/>
              <w:jc w:val="center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>Affiliation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DD45E" w14:textId="2305B33A" w:rsidR="009D00FC" w:rsidRPr="00720363" w:rsidRDefault="0065265E" w:rsidP="00720363">
            <w:pPr>
              <w:spacing w:after="0" w:line="276" w:lineRule="auto"/>
              <w:ind w:left="106" w:firstLine="0"/>
              <w:jc w:val="center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>Signature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8F8B6" w14:textId="2CB9889F" w:rsidR="009D00FC" w:rsidRPr="00720363" w:rsidRDefault="0065265E" w:rsidP="00720363">
            <w:pPr>
              <w:spacing w:after="0" w:line="276" w:lineRule="auto"/>
              <w:ind w:left="103" w:firstLine="0"/>
              <w:jc w:val="center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>Date</w:t>
            </w:r>
          </w:p>
        </w:tc>
      </w:tr>
      <w:tr w:rsidR="009E6B4A" w:rsidRPr="00720363" w14:paraId="08EBCCC3" w14:textId="77777777" w:rsidTr="006815F4">
        <w:trPr>
          <w:trHeight w:val="908"/>
        </w:trPr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AB65F" w14:textId="77777777" w:rsidR="009D00FC" w:rsidRPr="00720363" w:rsidRDefault="0065265E">
            <w:pPr>
              <w:spacing w:after="0" w:line="276" w:lineRule="auto"/>
              <w:ind w:left="110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Author 01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33819" w14:textId="41055C5D" w:rsidR="009D00FC" w:rsidRPr="00720363" w:rsidRDefault="0065265E" w:rsidP="00837C1B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 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BEBE6" w14:textId="5DC09FDB" w:rsidR="00DB03C6" w:rsidRPr="00720363" w:rsidRDefault="00DB03C6" w:rsidP="00DB03C6">
            <w:pPr>
              <w:spacing w:after="0" w:line="276" w:lineRule="auto"/>
              <w:ind w:left="2" w:firstLine="0"/>
              <w:jc w:val="left"/>
              <w:rPr>
                <w:sz w:val="22"/>
                <w:szCs w:val="21"/>
              </w:rPr>
            </w:pPr>
          </w:p>
          <w:p w14:paraId="1CE93B80" w14:textId="77777777" w:rsidR="00DB03C6" w:rsidRPr="00720363" w:rsidRDefault="00DB03C6">
            <w:pPr>
              <w:spacing w:after="0" w:line="276" w:lineRule="auto"/>
              <w:ind w:left="2" w:firstLine="0"/>
              <w:jc w:val="left"/>
              <w:rPr>
                <w:sz w:val="22"/>
                <w:szCs w:val="21"/>
              </w:rPr>
            </w:pPr>
          </w:p>
        </w:tc>
        <w:tc>
          <w:tcPr>
            <w:tcW w:w="1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C52A0" w14:textId="59E2AFCD" w:rsidR="009D00FC" w:rsidRPr="00720363" w:rsidRDefault="009D00FC" w:rsidP="0065265E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A95A6" w14:textId="687F3C63" w:rsidR="009D00FC" w:rsidRPr="00720363" w:rsidRDefault="0065265E" w:rsidP="00837C1B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 </w:t>
            </w:r>
          </w:p>
        </w:tc>
      </w:tr>
      <w:tr w:rsidR="005D2582" w:rsidRPr="00720363" w14:paraId="70777582" w14:textId="77777777" w:rsidTr="006815F4">
        <w:trPr>
          <w:trHeight w:val="689"/>
        </w:trPr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B04F1" w14:textId="77777777" w:rsidR="005D2582" w:rsidRPr="00720363" w:rsidRDefault="005D2582" w:rsidP="005D2582">
            <w:pPr>
              <w:spacing w:after="0" w:line="276" w:lineRule="auto"/>
              <w:ind w:left="110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Author 02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982EA" w14:textId="05B53C73" w:rsidR="005D2582" w:rsidRPr="00720363" w:rsidRDefault="005D2582" w:rsidP="00837C1B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 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8D438" w14:textId="77777777" w:rsidR="005D2582" w:rsidRPr="00720363" w:rsidRDefault="005D2582" w:rsidP="00837C1B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</w:p>
        </w:tc>
        <w:tc>
          <w:tcPr>
            <w:tcW w:w="1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26134" w14:textId="44DC0688" w:rsidR="005D2582" w:rsidRPr="00720363" w:rsidRDefault="005D2582" w:rsidP="005D2582">
            <w:pPr>
              <w:spacing w:after="0" w:line="276" w:lineRule="auto"/>
              <w:ind w:left="2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7E135" w14:textId="304C4713" w:rsidR="005D2582" w:rsidRPr="00720363" w:rsidRDefault="005D2582" w:rsidP="00837C1B">
            <w:pPr>
              <w:ind w:left="0" w:firstLine="0"/>
              <w:rPr>
                <w:sz w:val="22"/>
                <w:szCs w:val="21"/>
              </w:rPr>
            </w:pPr>
          </w:p>
        </w:tc>
      </w:tr>
      <w:tr w:rsidR="005D2582" w:rsidRPr="00720363" w14:paraId="188E7E1E" w14:textId="77777777" w:rsidTr="006815F4">
        <w:trPr>
          <w:trHeight w:val="691"/>
        </w:trPr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3F277" w14:textId="77777777" w:rsidR="005D2582" w:rsidRPr="00720363" w:rsidRDefault="005D2582" w:rsidP="005D2582">
            <w:pPr>
              <w:spacing w:after="0" w:line="276" w:lineRule="auto"/>
              <w:ind w:left="110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Author 03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98AFC" w14:textId="14DCB809" w:rsidR="005D2582" w:rsidRPr="00720363" w:rsidRDefault="005D2582" w:rsidP="00837C1B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 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E62D5" w14:textId="765ED0A6" w:rsidR="005D2582" w:rsidRPr="00720363" w:rsidRDefault="003C4D9D" w:rsidP="00837C1B">
            <w:pPr>
              <w:spacing w:after="0" w:line="276" w:lineRule="auto"/>
              <w:ind w:left="2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25B05" w14:textId="3407B4F5" w:rsidR="005D2582" w:rsidRPr="00720363" w:rsidRDefault="005D2582" w:rsidP="005D2582">
            <w:pPr>
              <w:spacing w:after="0" w:line="276" w:lineRule="auto"/>
              <w:ind w:left="2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AC042" w14:textId="47F37529" w:rsidR="005D2582" w:rsidRPr="00720363" w:rsidRDefault="005D2582" w:rsidP="005D2582">
            <w:pPr>
              <w:ind w:left="0" w:firstLine="0"/>
              <w:rPr>
                <w:sz w:val="22"/>
                <w:szCs w:val="21"/>
              </w:rPr>
            </w:pPr>
          </w:p>
        </w:tc>
      </w:tr>
      <w:tr w:rsidR="005D2582" w:rsidRPr="00720363" w14:paraId="2DDF2246" w14:textId="77777777" w:rsidTr="006815F4">
        <w:trPr>
          <w:trHeight w:val="689"/>
        </w:trPr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90C15" w14:textId="77777777" w:rsidR="005D2582" w:rsidRPr="00720363" w:rsidRDefault="005D2582" w:rsidP="005D2582">
            <w:pPr>
              <w:spacing w:after="0" w:line="276" w:lineRule="auto"/>
              <w:ind w:left="110" w:firstLine="0"/>
              <w:jc w:val="left"/>
              <w:rPr>
                <w:sz w:val="22"/>
                <w:szCs w:val="21"/>
              </w:rPr>
            </w:pPr>
            <w:r w:rsidRPr="00720363">
              <w:rPr>
                <w:sz w:val="22"/>
                <w:szCs w:val="21"/>
              </w:rPr>
              <w:t xml:space="preserve">Author 04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14A88" w14:textId="06650B5B" w:rsidR="005D2582" w:rsidRPr="00720363" w:rsidRDefault="005D2582" w:rsidP="005D2582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5397F" w14:textId="6CE48D0F" w:rsidR="005D2582" w:rsidRPr="00720363" w:rsidRDefault="005D2582" w:rsidP="005D2582">
            <w:pPr>
              <w:spacing w:after="0" w:line="276" w:lineRule="auto"/>
              <w:ind w:left="2" w:firstLine="0"/>
              <w:jc w:val="left"/>
              <w:rPr>
                <w:sz w:val="22"/>
                <w:szCs w:val="21"/>
              </w:rPr>
            </w:pPr>
          </w:p>
        </w:tc>
        <w:tc>
          <w:tcPr>
            <w:tcW w:w="1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B7ACD" w14:textId="474D954A" w:rsidR="005D2582" w:rsidRPr="00720363" w:rsidRDefault="005D2582" w:rsidP="005D2582">
            <w:pPr>
              <w:spacing w:after="0" w:line="276" w:lineRule="auto"/>
              <w:ind w:left="2" w:firstLine="0"/>
              <w:jc w:val="left"/>
              <w:rPr>
                <w:sz w:val="22"/>
                <w:szCs w:val="21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F71E" w14:textId="10C74277" w:rsidR="005D2582" w:rsidRPr="00720363" w:rsidRDefault="005D2582" w:rsidP="005D2582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</w:p>
        </w:tc>
      </w:tr>
      <w:tr w:rsidR="00BE4186" w:rsidRPr="00720363" w14:paraId="13582B8E" w14:textId="77777777" w:rsidTr="006815F4">
        <w:trPr>
          <w:trHeight w:val="689"/>
        </w:trPr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ED604" w14:textId="36B4FEE9" w:rsidR="00BE4186" w:rsidRPr="00720363" w:rsidRDefault="00BE4186" w:rsidP="005D2582">
            <w:pPr>
              <w:spacing w:after="0" w:line="276" w:lineRule="auto"/>
              <w:ind w:left="110" w:firstLine="0"/>
              <w:jc w:val="lef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Author 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529B9" w14:textId="77777777" w:rsidR="00BE4186" w:rsidRPr="00720363" w:rsidRDefault="00BE4186" w:rsidP="005D2582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E88FC" w14:textId="77777777" w:rsidR="00BE4186" w:rsidRPr="00720363" w:rsidRDefault="00BE4186" w:rsidP="005D2582">
            <w:pPr>
              <w:spacing w:after="0" w:line="276" w:lineRule="auto"/>
              <w:ind w:left="2" w:firstLine="0"/>
              <w:jc w:val="left"/>
              <w:rPr>
                <w:sz w:val="22"/>
                <w:szCs w:val="21"/>
              </w:rPr>
            </w:pPr>
          </w:p>
        </w:tc>
        <w:tc>
          <w:tcPr>
            <w:tcW w:w="1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9D8E1" w14:textId="77777777" w:rsidR="00BE4186" w:rsidRPr="00720363" w:rsidRDefault="00BE4186" w:rsidP="005D2582">
            <w:pPr>
              <w:spacing w:after="0" w:line="276" w:lineRule="auto"/>
              <w:ind w:left="2" w:firstLine="0"/>
              <w:jc w:val="left"/>
              <w:rPr>
                <w:sz w:val="22"/>
                <w:szCs w:val="21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20575" w14:textId="77777777" w:rsidR="00BE4186" w:rsidRPr="00720363" w:rsidRDefault="00BE4186" w:rsidP="005D2582">
            <w:pPr>
              <w:spacing w:after="0" w:line="276" w:lineRule="auto"/>
              <w:ind w:left="0" w:firstLine="0"/>
              <w:jc w:val="left"/>
              <w:rPr>
                <w:sz w:val="22"/>
                <w:szCs w:val="21"/>
              </w:rPr>
            </w:pPr>
          </w:p>
        </w:tc>
      </w:tr>
    </w:tbl>
    <w:p w14:paraId="6F71C1C0" w14:textId="0B020A4B" w:rsidR="009D00FC" w:rsidRPr="00720363" w:rsidRDefault="0065265E" w:rsidP="00CA615D">
      <w:pPr>
        <w:spacing w:after="232" w:line="240" w:lineRule="auto"/>
        <w:ind w:left="0" w:firstLine="0"/>
        <w:jc w:val="left"/>
        <w:rPr>
          <w:sz w:val="22"/>
          <w:szCs w:val="21"/>
        </w:rPr>
      </w:pPr>
      <w:r w:rsidRPr="00720363">
        <w:rPr>
          <w:szCs w:val="21"/>
        </w:rPr>
        <w:t xml:space="preserve"> </w:t>
      </w:r>
      <w:r w:rsidRPr="00720363">
        <w:rPr>
          <w:i/>
          <w:sz w:val="22"/>
          <w:szCs w:val="21"/>
        </w:rPr>
        <w:t xml:space="preserve">Append a new page for additional authors or supervisors. </w:t>
      </w:r>
    </w:p>
    <w:p w14:paraId="7A22C414" w14:textId="09190D4F" w:rsidR="009D00FC" w:rsidRPr="00720363" w:rsidRDefault="0065265E" w:rsidP="00424758">
      <w:pPr>
        <w:spacing w:after="0" w:line="234" w:lineRule="auto"/>
        <w:ind w:left="221" w:firstLine="0"/>
        <w:rPr>
          <w:sz w:val="22"/>
          <w:szCs w:val="21"/>
        </w:rPr>
      </w:pPr>
      <w:r w:rsidRPr="00720363">
        <w:rPr>
          <w:b/>
          <w:i/>
          <w:sz w:val="22"/>
          <w:szCs w:val="21"/>
        </w:rPr>
        <w:t xml:space="preserve">All authors must sign the </w:t>
      </w:r>
      <w:r w:rsidR="004C67FB" w:rsidRPr="00720363">
        <w:rPr>
          <w:b/>
          <w:i/>
          <w:sz w:val="22"/>
          <w:szCs w:val="21"/>
        </w:rPr>
        <w:t xml:space="preserve">declaration </w:t>
      </w:r>
      <w:r w:rsidRPr="00720363">
        <w:rPr>
          <w:b/>
          <w:i/>
          <w:sz w:val="22"/>
          <w:szCs w:val="21"/>
        </w:rPr>
        <w:t>form in order for the research to be considered for publication</w:t>
      </w:r>
      <w:r w:rsidR="00837C1B" w:rsidRPr="00720363">
        <w:rPr>
          <w:b/>
          <w:i/>
          <w:sz w:val="22"/>
          <w:szCs w:val="21"/>
        </w:rPr>
        <w:t xml:space="preserve"> in </w:t>
      </w:r>
      <w:r w:rsidR="00BE4186">
        <w:rPr>
          <w:b/>
          <w:i/>
          <w:sz w:val="22"/>
          <w:szCs w:val="21"/>
        </w:rPr>
        <w:t>COLLNET 2026</w:t>
      </w:r>
      <w:r w:rsidRPr="00720363">
        <w:rPr>
          <w:b/>
          <w:i/>
          <w:sz w:val="22"/>
          <w:szCs w:val="21"/>
        </w:rPr>
        <w:t>.</w:t>
      </w:r>
      <w:bookmarkStart w:id="0" w:name="_GoBack"/>
      <w:bookmarkEnd w:id="0"/>
    </w:p>
    <w:sectPr w:rsidR="009D00FC" w:rsidRPr="007203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899" w:h="16841"/>
      <w:pgMar w:top="1440" w:right="1440" w:bottom="144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F79A8A" w14:textId="77777777" w:rsidR="00284E35" w:rsidRDefault="00284E35" w:rsidP="00A3487E">
      <w:pPr>
        <w:spacing w:after="0" w:line="240" w:lineRule="auto"/>
      </w:pPr>
      <w:r>
        <w:separator/>
      </w:r>
    </w:p>
  </w:endnote>
  <w:endnote w:type="continuationSeparator" w:id="0">
    <w:p w14:paraId="70D77360" w14:textId="77777777" w:rsidR="00284E35" w:rsidRDefault="00284E35" w:rsidP="00A348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4750E" w14:textId="77777777" w:rsidR="00A3487E" w:rsidRDefault="00A348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7292F" w14:textId="77777777" w:rsidR="00A3487E" w:rsidRDefault="00A348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53C66" w14:textId="77777777" w:rsidR="00A3487E" w:rsidRDefault="00A348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1AFAC2" w14:textId="77777777" w:rsidR="00284E35" w:rsidRDefault="00284E35" w:rsidP="00A3487E">
      <w:pPr>
        <w:spacing w:after="0" w:line="240" w:lineRule="auto"/>
      </w:pPr>
      <w:r>
        <w:separator/>
      </w:r>
    </w:p>
  </w:footnote>
  <w:footnote w:type="continuationSeparator" w:id="0">
    <w:p w14:paraId="79B2D073" w14:textId="77777777" w:rsidR="00284E35" w:rsidRDefault="00284E35" w:rsidP="00A348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FC362" w14:textId="77777777" w:rsidR="00A3487E" w:rsidRDefault="00A348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5A512" w14:textId="77777777" w:rsidR="00A3487E" w:rsidRDefault="00A348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093C3" w14:textId="77777777" w:rsidR="00A3487E" w:rsidRDefault="00A348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E43D3D"/>
    <w:multiLevelType w:val="hybridMultilevel"/>
    <w:tmpl w:val="314A3FF4"/>
    <w:lvl w:ilvl="0" w:tplc="DB0CF486">
      <w:start w:val="1"/>
      <w:numFmt w:val="decimal"/>
      <w:lvlText w:val="%1)"/>
      <w:lvlJc w:val="left"/>
      <w:pPr>
        <w:ind w:left="5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ED88AA0">
      <w:start w:val="1"/>
      <w:numFmt w:val="lowerLetter"/>
      <w:lvlText w:val="%2"/>
      <w:lvlJc w:val="left"/>
      <w:pPr>
        <w:ind w:left="12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CA01DEC">
      <w:start w:val="1"/>
      <w:numFmt w:val="lowerRoman"/>
      <w:lvlText w:val="%3"/>
      <w:lvlJc w:val="left"/>
      <w:pPr>
        <w:ind w:left="20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1A497BA">
      <w:start w:val="1"/>
      <w:numFmt w:val="decimal"/>
      <w:lvlText w:val="%4"/>
      <w:lvlJc w:val="left"/>
      <w:pPr>
        <w:ind w:left="27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94388A">
      <w:start w:val="1"/>
      <w:numFmt w:val="lowerLetter"/>
      <w:lvlText w:val="%5"/>
      <w:lvlJc w:val="left"/>
      <w:pPr>
        <w:ind w:left="34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889A56">
      <w:start w:val="1"/>
      <w:numFmt w:val="lowerRoman"/>
      <w:lvlText w:val="%6"/>
      <w:lvlJc w:val="left"/>
      <w:pPr>
        <w:ind w:left="41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5A0736A">
      <w:start w:val="1"/>
      <w:numFmt w:val="decimal"/>
      <w:lvlText w:val="%7"/>
      <w:lvlJc w:val="left"/>
      <w:pPr>
        <w:ind w:left="48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10241C">
      <w:start w:val="1"/>
      <w:numFmt w:val="lowerLetter"/>
      <w:lvlText w:val="%8"/>
      <w:lvlJc w:val="left"/>
      <w:pPr>
        <w:ind w:left="56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BEC18B4">
      <w:start w:val="1"/>
      <w:numFmt w:val="lowerRoman"/>
      <w:lvlText w:val="%9"/>
      <w:lvlJc w:val="left"/>
      <w:pPr>
        <w:ind w:left="63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LA0NjCxMDIxMDEyNTVV0lEKTi0uzszPAykwrAUAPo0jnSwAAAA="/>
  </w:docVars>
  <w:rsids>
    <w:rsidRoot w:val="009D00FC"/>
    <w:rsid w:val="00033F5C"/>
    <w:rsid w:val="00055237"/>
    <w:rsid w:val="000628A6"/>
    <w:rsid w:val="000B26DE"/>
    <w:rsid w:val="000B3DDC"/>
    <w:rsid w:val="000F6E16"/>
    <w:rsid w:val="00111A3D"/>
    <w:rsid w:val="001B4B42"/>
    <w:rsid w:val="001C6953"/>
    <w:rsid w:val="00207FBC"/>
    <w:rsid w:val="00235F8D"/>
    <w:rsid w:val="0024337F"/>
    <w:rsid w:val="00284E35"/>
    <w:rsid w:val="003C4D9D"/>
    <w:rsid w:val="00424758"/>
    <w:rsid w:val="00431D68"/>
    <w:rsid w:val="00467D38"/>
    <w:rsid w:val="004C11C4"/>
    <w:rsid w:val="004C67FB"/>
    <w:rsid w:val="00504E1D"/>
    <w:rsid w:val="00513D17"/>
    <w:rsid w:val="005A719B"/>
    <w:rsid w:val="005D2582"/>
    <w:rsid w:val="00624F8E"/>
    <w:rsid w:val="00631725"/>
    <w:rsid w:val="0063314B"/>
    <w:rsid w:val="00640F67"/>
    <w:rsid w:val="0065265E"/>
    <w:rsid w:val="006815F4"/>
    <w:rsid w:val="00720363"/>
    <w:rsid w:val="0077582D"/>
    <w:rsid w:val="00777711"/>
    <w:rsid w:val="007C0774"/>
    <w:rsid w:val="008278CF"/>
    <w:rsid w:val="00837C1B"/>
    <w:rsid w:val="008E1AC5"/>
    <w:rsid w:val="008F04EA"/>
    <w:rsid w:val="008F1419"/>
    <w:rsid w:val="00916E53"/>
    <w:rsid w:val="009A194A"/>
    <w:rsid w:val="009D00FC"/>
    <w:rsid w:val="009D7B3D"/>
    <w:rsid w:val="009E6B4A"/>
    <w:rsid w:val="009F3677"/>
    <w:rsid w:val="00A17F1F"/>
    <w:rsid w:val="00A3487E"/>
    <w:rsid w:val="00A578BE"/>
    <w:rsid w:val="00A80EB9"/>
    <w:rsid w:val="00AF4C6B"/>
    <w:rsid w:val="00B258B9"/>
    <w:rsid w:val="00B67DCB"/>
    <w:rsid w:val="00BE4186"/>
    <w:rsid w:val="00CA615D"/>
    <w:rsid w:val="00D2039C"/>
    <w:rsid w:val="00D82E0E"/>
    <w:rsid w:val="00DA512C"/>
    <w:rsid w:val="00DA70A8"/>
    <w:rsid w:val="00DB03C6"/>
    <w:rsid w:val="00E33C68"/>
    <w:rsid w:val="00E528B3"/>
    <w:rsid w:val="00E779C5"/>
    <w:rsid w:val="00E91A9E"/>
    <w:rsid w:val="00EB189C"/>
    <w:rsid w:val="00EB4766"/>
    <w:rsid w:val="00FC559E"/>
    <w:rsid w:val="00FD5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CF9C3"/>
  <w15:docId w15:val="{147E9E97-7738-4846-91F5-A727A4A8C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99" w:line="238" w:lineRule="auto"/>
      <w:ind w:left="576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348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487E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A348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487E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33F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3F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3F5C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3F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3F5C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3F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F5C"/>
    <w:rPr>
      <w:rFonts w:ascii="Segoe UI" w:eastAsia="Times New Roman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9F3677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Librarian</cp:lastModifiedBy>
  <cp:revision>2</cp:revision>
  <cp:lastPrinted>2021-04-11T04:42:00Z</cp:lastPrinted>
  <dcterms:created xsi:type="dcterms:W3CDTF">2026-01-28T07:14:00Z</dcterms:created>
  <dcterms:modified xsi:type="dcterms:W3CDTF">2026-01-28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e64104df81a6158be71e73481a1cd1c11d93173520919e862a7064f143660b</vt:lpwstr>
  </property>
</Properties>
</file>